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A2BA5" w14:textId="1ABBB7D4" w:rsidR="00293B18" w:rsidRDefault="00F21AC8" w:rsidP="00F21AC8">
      <w:pPr>
        <w:spacing w:line="480" w:lineRule="auto"/>
        <w:jc w:val="center"/>
      </w:pPr>
      <w:r>
        <w:t>Using Git for Collaboration</w:t>
      </w:r>
    </w:p>
    <w:p w14:paraId="2E87EF12" w14:textId="12B894D1" w:rsidR="00F21AC8" w:rsidRPr="00F21AC8" w:rsidRDefault="00F21AC8" w:rsidP="00F21AC8">
      <w:pPr>
        <w:pStyle w:val="ListParagraph"/>
        <w:numPr>
          <w:ilvl w:val="0"/>
          <w:numId w:val="1"/>
        </w:numPr>
        <w:spacing w:line="480" w:lineRule="auto"/>
        <w:rPr>
          <w:u w:val="single"/>
        </w:rPr>
      </w:pPr>
      <w:r>
        <w:t>Two departments can assign a master repository for project collaboration</w:t>
      </w:r>
    </w:p>
    <w:p w14:paraId="4E31DB29" w14:textId="0097F526" w:rsidR="00F21AC8" w:rsidRDefault="00F21AC8" w:rsidP="00F21AC8">
      <w:pPr>
        <w:spacing w:line="480" w:lineRule="auto"/>
        <w:rPr>
          <w:u w:val="single"/>
        </w:rPr>
      </w:pPr>
      <w:r>
        <w:rPr>
          <w:u w:val="single"/>
        </w:rPr>
        <w:t>Initializing a Repository Clone</w:t>
      </w:r>
    </w:p>
    <w:p w14:paraId="3DDA97D2" w14:textId="1B3938B9" w:rsidR="00F21AC8" w:rsidRPr="00702B0D" w:rsidRDefault="00702B0D" w:rsidP="00702B0D">
      <w:pPr>
        <w:pStyle w:val="ListParagraph"/>
        <w:numPr>
          <w:ilvl w:val="0"/>
          <w:numId w:val="1"/>
        </w:numPr>
        <w:spacing w:line="480" w:lineRule="auto"/>
        <w:rPr>
          <w:u w:val="single"/>
        </w:rPr>
      </w:pPr>
      <w:r>
        <w:t>Clone an existing remote repository to local repository</w:t>
      </w:r>
    </w:p>
    <w:p w14:paraId="7133B4FA" w14:textId="6489CB1A" w:rsidR="00702B0D" w:rsidRPr="00702B0D" w:rsidRDefault="00702B0D" w:rsidP="00702B0D">
      <w:pPr>
        <w:pStyle w:val="ListParagraph"/>
        <w:numPr>
          <w:ilvl w:val="0"/>
          <w:numId w:val="1"/>
        </w:numPr>
        <w:spacing w:line="480" w:lineRule="auto"/>
        <w:rPr>
          <w:u w:val="single"/>
        </w:rPr>
      </w:pPr>
      <w:r>
        <w:t xml:space="preserve">#git clone </w:t>
      </w:r>
      <w:proofErr w:type="spellStart"/>
      <w:r>
        <w:rPr>
          <w:i/>
          <w:iCs/>
        </w:rPr>
        <w:t>url</w:t>
      </w:r>
      <w:proofErr w:type="spellEnd"/>
    </w:p>
    <w:p w14:paraId="0354E170" w14:textId="64C8D925" w:rsidR="00702B0D" w:rsidRPr="001A7210" w:rsidRDefault="00702B0D" w:rsidP="00702B0D">
      <w:pPr>
        <w:pStyle w:val="ListParagraph"/>
        <w:numPr>
          <w:ilvl w:val="1"/>
          <w:numId w:val="1"/>
        </w:numPr>
        <w:spacing w:line="480" w:lineRule="auto"/>
        <w:rPr>
          <w:u w:val="single"/>
        </w:rPr>
      </w:pPr>
      <w:r>
        <w:t xml:space="preserve">Can be cloned from </w:t>
      </w:r>
      <w:proofErr w:type="spellStart"/>
      <w:r>
        <w:t>ssh</w:t>
      </w:r>
      <w:proofErr w:type="spellEnd"/>
      <w:r>
        <w:t xml:space="preserve">, http, local folder, or Git </w:t>
      </w:r>
    </w:p>
    <w:p w14:paraId="7F11CF97" w14:textId="48774E09" w:rsidR="001A7210" w:rsidRPr="00F641B1" w:rsidRDefault="00F641B1" w:rsidP="001A7210">
      <w:pPr>
        <w:pStyle w:val="ListParagraph"/>
        <w:numPr>
          <w:ilvl w:val="0"/>
          <w:numId w:val="1"/>
        </w:numPr>
        <w:spacing w:line="480" w:lineRule="auto"/>
        <w:rPr>
          <w:u w:val="single"/>
        </w:rPr>
      </w:pPr>
      <w:r>
        <w:t>#git remote -v</w:t>
      </w:r>
    </w:p>
    <w:p w14:paraId="3755A59D" w14:textId="365CCDE9" w:rsidR="00F641B1" w:rsidRPr="00447D82" w:rsidRDefault="00182675" w:rsidP="006B4B17">
      <w:pPr>
        <w:pStyle w:val="ListParagraph"/>
        <w:numPr>
          <w:ilvl w:val="1"/>
          <w:numId w:val="1"/>
        </w:numPr>
        <w:spacing w:line="480" w:lineRule="auto"/>
        <w:rPr>
          <w:u w:val="single"/>
        </w:rPr>
      </w:pPr>
      <w:r>
        <w:t xml:space="preserve">Will show the </w:t>
      </w:r>
      <w:r w:rsidR="007F0624">
        <w:t>origin</w:t>
      </w:r>
      <w:r>
        <w:t xml:space="preserve"> or the </w:t>
      </w:r>
      <w:proofErr w:type="spellStart"/>
      <w:r>
        <w:t>url</w:t>
      </w:r>
      <w:proofErr w:type="spellEnd"/>
    </w:p>
    <w:p w14:paraId="48EC1396" w14:textId="77777777" w:rsidR="00447D82" w:rsidRPr="00702B0D" w:rsidRDefault="00447D82" w:rsidP="006B4B17">
      <w:pPr>
        <w:pStyle w:val="ListParagraph"/>
        <w:numPr>
          <w:ilvl w:val="1"/>
          <w:numId w:val="1"/>
        </w:numPr>
        <w:spacing w:line="480" w:lineRule="auto"/>
        <w:rPr>
          <w:u w:val="single"/>
        </w:rPr>
      </w:pPr>
    </w:p>
    <w:p w14:paraId="4FA94B89" w14:textId="77777777" w:rsidR="00F21AC8" w:rsidRPr="00F21AC8" w:rsidRDefault="00F21AC8" w:rsidP="00F21AC8">
      <w:pPr>
        <w:spacing w:line="480" w:lineRule="auto"/>
        <w:ind w:left="360"/>
        <w:rPr>
          <w:u w:val="single"/>
        </w:rPr>
      </w:pPr>
    </w:p>
    <w:p w14:paraId="3304126F" w14:textId="77777777" w:rsidR="00F21AC8" w:rsidRDefault="00F21AC8" w:rsidP="00F21AC8">
      <w:pPr>
        <w:jc w:val="center"/>
      </w:pPr>
    </w:p>
    <w:p w14:paraId="149108AC" w14:textId="0F75E45E" w:rsidR="00F21AC8" w:rsidRDefault="00F21AC8" w:rsidP="00F21AC8">
      <w:pPr>
        <w:spacing w:line="480" w:lineRule="auto"/>
        <w:jc w:val="center"/>
      </w:pPr>
    </w:p>
    <w:p w14:paraId="38C69622" w14:textId="77777777" w:rsidR="00F21AC8" w:rsidRDefault="00F21AC8" w:rsidP="00F21AC8">
      <w:pPr>
        <w:spacing w:line="480" w:lineRule="auto"/>
        <w:jc w:val="center"/>
      </w:pPr>
    </w:p>
    <w:sectPr w:rsidR="00F21A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EB741D"/>
    <w:multiLevelType w:val="hybridMultilevel"/>
    <w:tmpl w:val="3CC8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0MDEzNjUwszA0NrNU0lEKTi0uzszPAykwrAUAZOQxbywAAAA="/>
  </w:docVars>
  <w:rsids>
    <w:rsidRoot w:val="00F21AC8"/>
    <w:rsid w:val="00182675"/>
    <w:rsid w:val="001A7210"/>
    <w:rsid w:val="00293B18"/>
    <w:rsid w:val="00447D82"/>
    <w:rsid w:val="006B4B17"/>
    <w:rsid w:val="00702B0D"/>
    <w:rsid w:val="007F0624"/>
    <w:rsid w:val="00F21AC8"/>
    <w:rsid w:val="00F64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A262E"/>
  <w15:chartTrackingRefBased/>
  <w15:docId w15:val="{56521DD8-74D7-485D-A569-A15CF9443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1A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5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Oliva</dc:creator>
  <cp:keywords/>
  <dc:description/>
  <cp:lastModifiedBy>Mark Oliva</cp:lastModifiedBy>
  <cp:revision>7</cp:revision>
  <dcterms:created xsi:type="dcterms:W3CDTF">2021-12-27T18:50:00Z</dcterms:created>
  <dcterms:modified xsi:type="dcterms:W3CDTF">2022-02-17T01:14:00Z</dcterms:modified>
</cp:coreProperties>
</file>